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D6114" w14:textId="1D1976DD" w:rsidR="007005B1" w:rsidRPr="00420650" w:rsidRDefault="00C81DE2" w:rsidP="00241B39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eastAsia="Calibri" w:cstheme="minorHAnsi"/>
          <w:kern w:val="28"/>
        </w:rPr>
      </w:pPr>
      <w:r w:rsidRPr="00420650">
        <w:rPr>
          <w:rFonts w:eastAsia="Calibri" w:cstheme="minorHAnsi"/>
          <w:kern w:val="28"/>
        </w:rPr>
        <w:t xml:space="preserve">Your </w:t>
      </w:r>
      <w:r w:rsidR="0099047B" w:rsidRPr="00420650">
        <w:rPr>
          <w:rFonts w:eastAsia="Calibri" w:cstheme="minorHAnsi"/>
          <w:kern w:val="28"/>
        </w:rPr>
        <w:t>Name</w:t>
      </w:r>
    </w:p>
    <w:p w14:paraId="455A6B69" w14:textId="2DC85761" w:rsidR="007005B1" w:rsidRPr="00420650" w:rsidRDefault="00C81DE2" w:rsidP="00C81DE2">
      <w:pPr>
        <w:spacing w:after="0" w:line="240" w:lineRule="auto"/>
        <w:rPr>
          <w:rFonts w:cstheme="minorHAnsi"/>
        </w:rPr>
      </w:pPr>
      <w:r w:rsidRPr="00420650">
        <w:rPr>
          <w:rFonts w:cstheme="minorHAnsi"/>
        </w:rPr>
        <w:t>Your Street Address</w:t>
      </w:r>
    </w:p>
    <w:p w14:paraId="5F770C8F" w14:textId="21A2552C" w:rsidR="00C81DE2" w:rsidRPr="00420650" w:rsidRDefault="00C81DE2" w:rsidP="00C81DE2">
      <w:pPr>
        <w:spacing w:after="0" w:line="240" w:lineRule="auto"/>
        <w:rPr>
          <w:rFonts w:cstheme="minorHAnsi"/>
        </w:rPr>
      </w:pPr>
      <w:r w:rsidRPr="00420650">
        <w:rPr>
          <w:rFonts w:cstheme="minorHAnsi"/>
        </w:rPr>
        <w:t>Your City, State, Zip Code</w:t>
      </w:r>
    </w:p>
    <w:p w14:paraId="6BAA33A7" w14:textId="6FEE1995" w:rsidR="00C81DE2" w:rsidRPr="00420650" w:rsidRDefault="00C81DE2" w:rsidP="00C81DE2">
      <w:pPr>
        <w:spacing w:after="0" w:line="240" w:lineRule="auto"/>
        <w:rPr>
          <w:rFonts w:cstheme="minorHAnsi"/>
        </w:rPr>
      </w:pPr>
      <w:r w:rsidRPr="00420650">
        <w:rPr>
          <w:rFonts w:cstheme="minorHAnsi"/>
        </w:rPr>
        <w:t>Your Phone Number</w:t>
      </w:r>
    </w:p>
    <w:p w14:paraId="1C585FAB" w14:textId="3F5883B9" w:rsidR="00C81DE2" w:rsidRPr="00420650" w:rsidRDefault="00C81DE2" w:rsidP="00C81DE2">
      <w:pPr>
        <w:spacing w:after="0" w:line="240" w:lineRule="auto"/>
        <w:rPr>
          <w:rFonts w:cstheme="minorHAnsi"/>
        </w:rPr>
      </w:pPr>
      <w:r w:rsidRPr="00420650">
        <w:rPr>
          <w:rFonts w:cstheme="minorHAnsi"/>
        </w:rPr>
        <w:t>Your Email</w:t>
      </w:r>
    </w:p>
    <w:p w14:paraId="41C214D7" w14:textId="4DA664A1" w:rsidR="00C81DE2" w:rsidRPr="00420650" w:rsidRDefault="00C81DE2" w:rsidP="00C81DE2">
      <w:pPr>
        <w:spacing w:after="0" w:line="240" w:lineRule="auto"/>
        <w:rPr>
          <w:rFonts w:cstheme="minorHAnsi"/>
        </w:rPr>
      </w:pPr>
    </w:p>
    <w:p w14:paraId="036F5D3E" w14:textId="2183423B" w:rsidR="00C81DE2" w:rsidRPr="00420650" w:rsidRDefault="00C81DE2" w:rsidP="00C81DE2">
      <w:pPr>
        <w:spacing w:after="0" w:line="240" w:lineRule="auto"/>
        <w:rPr>
          <w:rFonts w:cstheme="minorHAnsi"/>
        </w:rPr>
      </w:pPr>
      <w:r w:rsidRPr="00420650">
        <w:rPr>
          <w:rFonts w:cstheme="minorHAnsi"/>
        </w:rPr>
        <w:t>Date</w:t>
      </w:r>
    </w:p>
    <w:p w14:paraId="4390A55A" w14:textId="1F245852" w:rsidR="00C81DE2" w:rsidRPr="00420650" w:rsidRDefault="00C81DE2" w:rsidP="00C81DE2">
      <w:pPr>
        <w:spacing w:after="0" w:line="240" w:lineRule="auto"/>
        <w:rPr>
          <w:rFonts w:cstheme="minorHAnsi"/>
        </w:rPr>
      </w:pPr>
    </w:p>
    <w:p w14:paraId="133DBB02" w14:textId="6E74E2DB" w:rsidR="00C81DE2" w:rsidRPr="00420650" w:rsidRDefault="00C81DE2" w:rsidP="00C81DE2">
      <w:pPr>
        <w:spacing w:after="0" w:line="240" w:lineRule="auto"/>
        <w:rPr>
          <w:rFonts w:cstheme="minorHAnsi"/>
        </w:rPr>
      </w:pPr>
      <w:r w:rsidRPr="00420650">
        <w:rPr>
          <w:rFonts w:cstheme="minorHAnsi"/>
        </w:rPr>
        <w:t>Hiring Manager Name</w:t>
      </w:r>
    </w:p>
    <w:p w14:paraId="152FDCC7" w14:textId="00C43958" w:rsidR="00C81DE2" w:rsidRPr="00420650" w:rsidRDefault="00C81DE2" w:rsidP="00C81DE2">
      <w:pPr>
        <w:spacing w:after="0" w:line="240" w:lineRule="auto"/>
        <w:rPr>
          <w:rFonts w:cstheme="minorHAnsi"/>
        </w:rPr>
      </w:pPr>
      <w:r w:rsidRPr="00420650">
        <w:rPr>
          <w:rFonts w:cstheme="minorHAnsi"/>
        </w:rPr>
        <w:t>Job Title</w:t>
      </w:r>
    </w:p>
    <w:p w14:paraId="55AE950C" w14:textId="32375E20" w:rsidR="00C81DE2" w:rsidRPr="00420650" w:rsidRDefault="00C81DE2" w:rsidP="00C81DE2">
      <w:pPr>
        <w:spacing w:after="0" w:line="240" w:lineRule="auto"/>
        <w:rPr>
          <w:rFonts w:cstheme="minorHAnsi"/>
        </w:rPr>
      </w:pPr>
      <w:r w:rsidRPr="00420650">
        <w:rPr>
          <w:rFonts w:cstheme="minorHAnsi"/>
        </w:rPr>
        <w:t>Organization Name</w:t>
      </w:r>
    </w:p>
    <w:p w14:paraId="1122B224" w14:textId="79CCFA1A" w:rsidR="00C81DE2" w:rsidRPr="00420650" w:rsidRDefault="00C81DE2" w:rsidP="00C81DE2">
      <w:pPr>
        <w:spacing w:after="0" w:line="240" w:lineRule="auto"/>
        <w:rPr>
          <w:rFonts w:cstheme="minorHAnsi"/>
        </w:rPr>
      </w:pPr>
      <w:r w:rsidRPr="00420650">
        <w:rPr>
          <w:rFonts w:cstheme="minorHAnsi"/>
        </w:rPr>
        <w:t>Organization Street Address</w:t>
      </w:r>
    </w:p>
    <w:p w14:paraId="47A3BDCB" w14:textId="7E80EB13" w:rsidR="00C81DE2" w:rsidRPr="00420650" w:rsidRDefault="00C81DE2" w:rsidP="00C81DE2">
      <w:pPr>
        <w:spacing w:after="0" w:line="240" w:lineRule="auto"/>
        <w:rPr>
          <w:rFonts w:cstheme="minorHAnsi"/>
        </w:rPr>
      </w:pPr>
      <w:r w:rsidRPr="00420650">
        <w:rPr>
          <w:rFonts w:cstheme="minorHAnsi"/>
        </w:rPr>
        <w:t>Organization City, State, Zip Code</w:t>
      </w:r>
    </w:p>
    <w:p w14:paraId="32C73363" w14:textId="1F0B1DA1" w:rsidR="00C81DE2" w:rsidRPr="00420650" w:rsidRDefault="00C81DE2" w:rsidP="00C81DE2">
      <w:pPr>
        <w:spacing w:after="0" w:line="240" w:lineRule="auto"/>
        <w:rPr>
          <w:rFonts w:cstheme="minorHAnsi"/>
        </w:rPr>
      </w:pPr>
    </w:p>
    <w:p w14:paraId="087C79F7" w14:textId="2A5FAF5B" w:rsidR="00C81DE2" w:rsidRPr="00420650" w:rsidRDefault="00C81DE2" w:rsidP="00C81DE2">
      <w:pPr>
        <w:spacing w:after="0" w:line="240" w:lineRule="auto"/>
        <w:rPr>
          <w:rFonts w:cstheme="minorHAnsi"/>
        </w:rPr>
      </w:pPr>
    </w:p>
    <w:p w14:paraId="15CE1475" w14:textId="024808ED" w:rsidR="00C81DE2" w:rsidRPr="00DD4209" w:rsidRDefault="00C81DE2" w:rsidP="00C81DE2">
      <w:pPr>
        <w:spacing w:after="0" w:line="240" w:lineRule="auto"/>
        <w:rPr>
          <w:rFonts w:cstheme="minorHAnsi"/>
        </w:rPr>
      </w:pPr>
      <w:r w:rsidRPr="00DD4209">
        <w:rPr>
          <w:rFonts w:cstheme="minorHAnsi"/>
        </w:rPr>
        <w:t>Dear Mr./Ms./Dr. ____________:</w:t>
      </w:r>
    </w:p>
    <w:p w14:paraId="22872617" w14:textId="35CCFC00" w:rsidR="00C81DE2" w:rsidRPr="00DD4209" w:rsidRDefault="00C81DE2" w:rsidP="00C81DE2">
      <w:pPr>
        <w:spacing w:after="0" w:line="240" w:lineRule="auto"/>
        <w:rPr>
          <w:rFonts w:cstheme="minorHAnsi"/>
        </w:rPr>
      </w:pPr>
    </w:p>
    <w:p w14:paraId="7C642730" w14:textId="5251D6B6" w:rsidR="00420650" w:rsidRPr="00DD4209" w:rsidRDefault="00420650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</w:pPr>
      <w:r w:rsidRPr="006E6913">
        <w:rPr>
          <w:b/>
        </w:rPr>
        <w:t>First Parag</w:t>
      </w:r>
      <w:r w:rsidR="00DD4209" w:rsidRPr="006E6913">
        <w:rPr>
          <w:b/>
        </w:rPr>
        <w:t>raph</w:t>
      </w:r>
      <w:r w:rsidR="00DD4209" w:rsidRPr="00DD4209">
        <w:t xml:space="preserve">. In the initial paragraph, introduce yourself with a snappy first sentence that highlights your excitement about the </w:t>
      </w:r>
      <w:r w:rsidR="00DD4209">
        <w:t xml:space="preserve">job and </w:t>
      </w:r>
      <w:r w:rsidR="00DD4209" w:rsidRPr="00DD4209">
        <w:t>company you are</w:t>
      </w:r>
      <w:r w:rsidR="00DD4209">
        <w:t xml:space="preserve"> applying to;</w:t>
      </w:r>
      <w:r w:rsidR="00DD4209" w:rsidRPr="00DD4209">
        <w:t xml:space="preserve"> your passion for the work you do, or your accomplishments</w:t>
      </w:r>
      <w:r w:rsidR="00DD4209">
        <w:t xml:space="preserve"> that are congruent with the industry</w:t>
      </w:r>
      <w:r w:rsidR="00DD4209" w:rsidRPr="00DD4209">
        <w:t xml:space="preserve">. </w:t>
      </w:r>
      <w:r w:rsidR="00DD4209">
        <w:t xml:space="preserve">Indicate </w:t>
      </w:r>
      <w:r w:rsidRPr="00DD4209">
        <w:t xml:space="preserve">from which resource (friend, employment service, news media, </w:t>
      </w:r>
      <w:r w:rsidR="00DD4209" w:rsidRPr="00DD4209">
        <w:t>and placement</w:t>
      </w:r>
      <w:r w:rsidRPr="00DD4209">
        <w:t xml:space="preserve"> center) you learned of the opening or received his/her/their name. </w:t>
      </w:r>
    </w:p>
    <w:p w14:paraId="259EEC5C" w14:textId="77777777" w:rsidR="00420650" w:rsidRPr="00DD4209" w:rsidRDefault="00420650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</w:pPr>
    </w:p>
    <w:p w14:paraId="5294306C" w14:textId="77777777" w:rsidR="00C85289" w:rsidRDefault="00420650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</w:pPr>
      <w:r w:rsidRPr="006E6913">
        <w:rPr>
          <w:b/>
        </w:rPr>
        <w:t>Second Paragraph.</w:t>
      </w:r>
      <w:r w:rsidRPr="00DD4209">
        <w:t xml:space="preserve"> State why you are interested in the position, the company, and its products or services, and, above all, indicate what you can do for the employer. If you are completing a degree or are a recent graduate, explain how your academic background qualifies you for the position. If you have had some practical work experience, point out specific achievements or unique qualifications. </w:t>
      </w:r>
    </w:p>
    <w:p w14:paraId="53C3E82A" w14:textId="77777777" w:rsidR="00C85289" w:rsidRDefault="00C85289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</w:pPr>
    </w:p>
    <w:p w14:paraId="2ABE273E" w14:textId="1A1286A3" w:rsidR="00A309DD" w:rsidRPr="00DD4209" w:rsidRDefault="00420650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</w:pPr>
      <w:bookmarkStart w:id="0" w:name="_GoBack"/>
      <w:bookmarkEnd w:id="0"/>
      <w:r w:rsidRPr="00DD4209">
        <w:t>Highlight your strengths and achievements and state how they suit you for the position. Provide details and explanations that</w:t>
      </w:r>
      <w:r w:rsidR="00A309DD" w:rsidRPr="00DD4209">
        <w:t xml:space="preserve"> are not found on your resume. </w:t>
      </w:r>
      <w:r w:rsidR="005C62A5">
        <w:t xml:space="preserve">If this gets lengthy, this can become two separate paragraphs. </w:t>
      </w:r>
    </w:p>
    <w:p w14:paraId="436DB8CC" w14:textId="77777777" w:rsidR="00A309DD" w:rsidRPr="00DD4209" w:rsidRDefault="00A309DD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</w:pPr>
    </w:p>
    <w:p w14:paraId="5FC2C5FC" w14:textId="5E06A343" w:rsidR="00420650" w:rsidRPr="006E6913" w:rsidRDefault="00A309DD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i/>
        </w:rPr>
      </w:pPr>
      <w:r w:rsidRPr="006E6913">
        <w:rPr>
          <w:i/>
        </w:rPr>
        <w:t xml:space="preserve">Tip: Use the STAR format; Situation, Task, Action, Result to provide insight on how you handled work situations. </w:t>
      </w:r>
    </w:p>
    <w:p w14:paraId="254DC502" w14:textId="010C0809" w:rsidR="00420650" w:rsidRPr="00DD4209" w:rsidRDefault="00420650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</w:pPr>
    </w:p>
    <w:p w14:paraId="04F12D8A" w14:textId="3C1F48EC" w:rsidR="00B37591" w:rsidRPr="00DD4209" w:rsidRDefault="00420650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6E6913">
        <w:rPr>
          <w:b/>
        </w:rPr>
        <w:t>Concluding Paragraph.</w:t>
      </w:r>
      <w:r w:rsidRPr="00DD4209">
        <w:t xml:space="preserve"> Initiate the next follow-up whenever possible. Indicate your flexibility, repeat a phone number (or add a different number where you can be reached during certain hours, if appropriate), and offer any assistance necessary to help obtain a speedy response. </w:t>
      </w:r>
      <w:r w:rsidR="005C62A5">
        <w:t xml:space="preserve">Thank them from for their time and that you look forward to hearing from them soon. </w:t>
      </w:r>
    </w:p>
    <w:p w14:paraId="05D19983" w14:textId="54FADD07" w:rsidR="00B37591" w:rsidRPr="00DD4209" w:rsidRDefault="00B37591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</w:p>
    <w:p w14:paraId="36FE44B9" w14:textId="6BF25D25" w:rsidR="00B37591" w:rsidRPr="00DD4209" w:rsidRDefault="00B37591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DD4209">
        <w:rPr>
          <w:rFonts w:eastAsia="Calibri" w:cstheme="minorHAnsi"/>
        </w:rPr>
        <w:t>Sincerely,</w:t>
      </w:r>
    </w:p>
    <w:p w14:paraId="4BEC5312" w14:textId="443BB27B" w:rsidR="00B37591" w:rsidRPr="00DD4209" w:rsidRDefault="00B37591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</w:p>
    <w:p w14:paraId="413AE376" w14:textId="1FB2B472" w:rsidR="00B37591" w:rsidRPr="00DD4209" w:rsidRDefault="00B37591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DD4209">
        <w:rPr>
          <w:rFonts w:eastAsia="Calibri" w:cstheme="minorHAnsi"/>
        </w:rPr>
        <w:t>Your Signature (hard copy letter)</w:t>
      </w:r>
    </w:p>
    <w:p w14:paraId="25C130B7" w14:textId="7F7691E7" w:rsidR="00B37591" w:rsidRPr="00DD4209" w:rsidRDefault="00B37591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</w:p>
    <w:p w14:paraId="02C83851" w14:textId="24145FFE" w:rsidR="00B37591" w:rsidRPr="00420650" w:rsidRDefault="00B37591" w:rsidP="007005B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eastAsia="Calibri" w:cstheme="minorHAnsi"/>
        </w:rPr>
      </w:pPr>
      <w:r w:rsidRPr="00DD4209">
        <w:rPr>
          <w:rFonts w:eastAsia="Calibri" w:cstheme="minorHAnsi"/>
        </w:rPr>
        <w:t>Your Typed Name</w:t>
      </w:r>
    </w:p>
    <w:p w14:paraId="17CB8639" w14:textId="7447F3E2" w:rsidR="00513A7D" w:rsidRPr="00816250" w:rsidRDefault="00513A7D" w:rsidP="00816250">
      <w:pPr>
        <w:spacing w:after="0" w:line="240" w:lineRule="auto"/>
        <w:rPr>
          <w:rFonts w:ascii="Calibri" w:hAnsi="Calibri"/>
          <w:b/>
          <w:bCs/>
          <w:kern w:val="28"/>
          <w:szCs w:val="24"/>
        </w:rPr>
      </w:pPr>
    </w:p>
    <w:sectPr w:rsidR="00513A7D" w:rsidRPr="00816250" w:rsidSect="00B375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6C3F88" w14:textId="77777777" w:rsidR="008D0E62" w:rsidRDefault="008D0E62" w:rsidP="000A6F73">
      <w:pPr>
        <w:spacing w:after="0" w:line="240" w:lineRule="auto"/>
      </w:pPr>
      <w:r>
        <w:separator/>
      </w:r>
    </w:p>
  </w:endnote>
  <w:endnote w:type="continuationSeparator" w:id="0">
    <w:p w14:paraId="1E9086E1" w14:textId="77777777" w:rsidR="008D0E62" w:rsidRDefault="008D0E62" w:rsidP="000A6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ABC62A" w14:textId="77777777" w:rsidR="008D0E62" w:rsidRDefault="008D0E62" w:rsidP="000A6F73">
      <w:pPr>
        <w:spacing w:after="0" w:line="240" w:lineRule="auto"/>
      </w:pPr>
      <w:r>
        <w:separator/>
      </w:r>
    </w:p>
  </w:footnote>
  <w:footnote w:type="continuationSeparator" w:id="0">
    <w:p w14:paraId="61CB26FF" w14:textId="77777777" w:rsidR="008D0E62" w:rsidRDefault="008D0E62" w:rsidP="000A6F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929E6"/>
    <w:multiLevelType w:val="hybridMultilevel"/>
    <w:tmpl w:val="3AF41926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" w15:restartNumberingAfterBreak="0">
    <w:nsid w:val="0276099E"/>
    <w:multiLevelType w:val="hybridMultilevel"/>
    <w:tmpl w:val="4516B49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8F4877"/>
    <w:multiLevelType w:val="hybridMultilevel"/>
    <w:tmpl w:val="62FE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32101"/>
    <w:multiLevelType w:val="hybridMultilevel"/>
    <w:tmpl w:val="95C40D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C6031D"/>
    <w:multiLevelType w:val="hybridMultilevel"/>
    <w:tmpl w:val="5E2AFB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D2E72"/>
    <w:multiLevelType w:val="hybridMultilevel"/>
    <w:tmpl w:val="04F0BE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6C5EF7"/>
    <w:multiLevelType w:val="hybridMultilevel"/>
    <w:tmpl w:val="04023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EB22D7"/>
    <w:multiLevelType w:val="hybridMultilevel"/>
    <w:tmpl w:val="8E549A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5524F6"/>
    <w:multiLevelType w:val="hybridMultilevel"/>
    <w:tmpl w:val="5712AE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E82440"/>
    <w:multiLevelType w:val="hybridMultilevel"/>
    <w:tmpl w:val="E30CFA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184C89"/>
    <w:multiLevelType w:val="hybridMultilevel"/>
    <w:tmpl w:val="DFD8215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FD22151"/>
    <w:multiLevelType w:val="hybridMultilevel"/>
    <w:tmpl w:val="D736A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EA2454"/>
    <w:multiLevelType w:val="hybridMultilevel"/>
    <w:tmpl w:val="A6D6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5"/>
  </w:num>
  <w:num w:numId="5">
    <w:abstractNumId w:val="7"/>
  </w:num>
  <w:num w:numId="6">
    <w:abstractNumId w:val="4"/>
  </w:num>
  <w:num w:numId="7">
    <w:abstractNumId w:val="8"/>
  </w:num>
  <w:num w:numId="8">
    <w:abstractNumId w:val="2"/>
  </w:num>
  <w:num w:numId="9">
    <w:abstractNumId w:val="9"/>
  </w:num>
  <w:num w:numId="10">
    <w:abstractNumId w:val="0"/>
  </w:num>
  <w:num w:numId="11">
    <w:abstractNumId w:val="11"/>
  </w:num>
  <w:num w:numId="12">
    <w:abstractNumId w:val="1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zOyNDSwNDY1MDRV0lEKTi0uzszPAykwrgUATrf8zSwAAAA="/>
  </w:docVars>
  <w:rsids>
    <w:rsidRoot w:val="00816250"/>
    <w:rsid w:val="00050C39"/>
    <w:rsid w:val="00060D29"/>
    <w:rsid w:val="00070322"/>
    <w:rsid w:val="000A6F73"/>
    <w:rsid w:val="0010024B"/>
    <w:rsid w:val="001E2BE0"/>
    <w:rsid w:val="001F48C1"/>
    <w:rsid w:val="00216C03"/>
    <w:rsid w:val="00241B39"/>
    <w:rsid w:val="002B2412"/>
    <w:rsid w:val="002B4EB7"/>
    <w:rsid w:val="002D0C0C"/>
    <w:rsid w:val="002F2BEE"/>
    <w:rsid w:val="00305F15"/>
    <w:rsid w:val="003500F2"/>
    <w:rsid w:val="0039162B"/>
    <w:rsid w:val="00393C5F"/>
    <w:rsid w:val="003D01A7"/>
    <w:rsid w:val="004144BD"/>
    <w:rsid w:val="00420650"/>
    <w:rsid w:val="004D2C63"/>
    <w:rsid w:val="004D66C6"/>
    <w:rsid w:val="00513A7D"/>
    <w:rsid w:val="0053576E"/>
    <w:rsid w:val="00540D06"/>
    <w:rsid w:val="00550602"/>
    <w:rsid w:val="005B2B22"/>
    <w:rsid w:val="005C62A5"/>
    <w:rsid w:val="005D6C38"/>
    <w:rsid w:val="005E1B46"/>
    <w:rsid w:val="00621EEB"/>
    <w:rsid w:val="006D5CA2"/>
    <w:rsid w:val="006E6913"/>
    <w:rsid w:val="007005B1"/>
    <w:rsid w:val="00700B85"/>
    <w:rsid w:val="00786DD0"/>
    <w:rsid w:val="007C7984"/>
    <w:rsid w:val="00816250"/>
    <w:rsid w:val="0086233A"/>
    <w:rsid w:val="00867500"/>
    <w:rsid w:val="008D0E62"/>
    <w:rsid w:val="008E3D65"/>
    <w:rsid w:val="00926C1A"/>
    <w:rsid w:val="00943330"/>
    <w:rsid w:val="0099047B"/>
    <w:rsid w:val="00997B9A"/>
    <w:rsid w:val="009C7899"/>
    <w:rsid w:val="009D3322"/>
    <w:rsid w:val="009E1009"/>
    <w:rsid w:val="00A22FD1"/>
    <w:rsid w:val="00A309DD"/>
    <w:rsid w:val="00AA4E56"/>
    <w:rsid w:val="00B235AE"/>
    <w:rsid w:val="00B37591"/>
    <w:rsid w:val="00BC6C97"/>
    <w:rsid w:val="00BC7198"/>
    <w:rsid w:val="00C64ABB"/>
    <w:rsid w:val="00C81DE2"/>
    <w:rsid w:val="00C85289"/>
    <w:rsid w:val="00CA556B"/>
    <w:rsid w:val="00CC6D75"/>
    <w:rsid w:val="00D20EEA"/>
    <w:rsid w:val="00D45064"/>
    <w:rsid w:val="00D56AD2"/>
    <w:rsid w:val="00DB108A"/>
    <w:rsid w:val="00DB416F"/>
    <w:rsid w:val="00DD4209"/>
    <w:rsid w:val="00DE49C3"/>
    <w:rsid w:val="00E0772A"/>
    <w:rsid w:val="00E514FC"/>
    <w:rsid w:val="00E86D5B"/>
    <w:rsid w:val="00EA53B0"/>
    <w:rsid w:val="00F27283"/>
    <w:rsid w:val="00F71073"/>
    <w:rsid w:val="00F84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3943A6E"/>
  <w15:chartTrackingRefBased/>
  <w15:docId w15:val="{76B4172F-5752-4F4F-8AA5-CC0AB044C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4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62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332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332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A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F73"/>
  </w:style>
  <w:style w:type="paragraph" w:styleId="Footer">
    <w:name w:val="footer"/>
    <w:basedOn w:val="Normal"/>
    <w:link w:val="FooterChar"/>
    <w:uiPriority w:val="99"/>
    <w:unhideWhenUsed/>
    <w:rsid w:val="000A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4FC86-070B-4A8B-A887-0FA594CE9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1</TotalTime>
  <Pages>1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Colm Bourke</cp:lastModifiedBy>
  <cp:revision>7</cp:revision>
  <dcterms:created xsi:type="dcterms:W3CDTF">2021-09-09T18:06:00Z</dcterms:created>
  <dcterms:modified xsi:type="dcterms:W3CDTF">2021-12-02T14:59:00Z</dcterms:modified>
</cp:coreProperties>
</file>